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5237a9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6184fab-3584-4ab5-ba86-3ee8ebad22b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4:50Z</dcterms:created>
  <dcterms:modified xsi:type="dcterms:W3CDTF">2023-07-24T21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